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cf7c2f375e8f28564bc0cea15615b43e10ffd74"/>
    <w:p>
      <w:pPr>
        <w:pStyle w:val="Heading1"/>
      </w:pPr>
      <w:r>
        <w:t xml:space="preserve">Cover Letter for Editor Position in Germany Berlin</w:t>
      </w:r>
    </w:p>
    <w:p>
      <w:pPr>
        <w:pStyle w:val="FirstParagraph"/>
      </w:pPr>
      <w:r>
        <w:t xml:space="preserve">Dear [Hiring Manager's Name],</w:t>
      </w:r>
    </w:p>
    <w:p>
      <w:pPr>
        <w:pStyle w:val="BodyText"/>
      </w:pPr>
      <w:r>
        <w:t xml:space="preserve">I am writing to express my enthusiastic interest in the Editor position at your esteemed organization in Germany Berlin. As a dedicated professional with a strong background in content curation, linguistic precision, and creative storytelling, I am eager to contribute my expertise to a dynamic editorial team in one of Europe’s most vibrant cultural and intellectual hubs. Berlin’s unique blend of innovation, history, and artistic energy aligns perfectly with my career aspirations as an Editor, and I am particularly inspired by the opportunity to work within this thriving media landscape.</w:t>
      </w:r>
    </w:p>
    <w:p>
      <w:pPr>
        <w:pStyle w:val="BodyText"/>
      </w:pPr>
      <w:r>
        <w:t xml:space="preserve">Over the past [X years], I have honed my skills in editing across diverse industries, including publishing, digital media, and academic writing. My ability to refine complex narratives into clear, engaging content has been instrumental in supporting projects that resonate with global audiences. Whether working on print publications or digital platforms, I prioritize accuracy, coherence, and the delivery of impactful messages. This commitment to excellence is deeply rooted in my belief that editing is not merely a technical task but a vital process of shaping ideas and connecting people through language.</w:t>
      </w:r>
    </w:p>
    <w:p>
      <w:pPr>
        <w:pStyle w:val="BodyText"/>
      </w:pPr>
      <w:r>
        <w:t xml:space="preserve">What excites me most about the Editor role in Germany Berlin is the chance to engage with a city that thrives on intellectual diversity and creative experimentation. Berlin’s reputation as a cultural crossroads—where traditional values meet cutting-edge innovation—creates an ideal environment for editors who seek to bridge global perspectives with local contexts. I am particularly drawn to your organization’s mission to [mention specific value or project from the job description, if available], as it reflects a vision that mirrors my own passion for fostering meaningful dialogue through well-crafted content.</w:t>
      </w:r>
    </w:p>
    <w:p>
      <w:pPr>
        <w:pStyle w:val="BodyText"/>
      </w:pPr>
      <w:r>
        <w:t xml:space="preserve">As an Editor, I have consistently demonstrated the ability to adapt to evolving editorial standards while maintaining a focus on quality and clarity. My experience includes working with multilingual teams, navigating complex subject matter, and ensuring that content meets both editorial and audience expectations. I am proficient in using editing tools such as [mention specific software or platforms], which enables me to streamline workflows and deliver results efficiently. Moreover, my collaborative approach allows me to thrive in fast-paced environments where teamwork and adaptability are essential.</w:t>
      </w:r>
    </w:p>
    <w:p>
      <w:pPr>
        <w:pStyle w:val="BodyText"/>
      </w:pPr>
      <w:r>
        <w:t xml:space="preserve">Living and working in Germany Berlin would allow me to immerse myself in a city that is not only a center for art, technology, and academia but also a place where diverse voices converge. I am confident that my cultural sensitivity, multilingual abilities (including [mention languages]), and understanding of international media trends would enable me to contribute effectively to your editorial team. Berlin’s dynamic ecosystem offers unparalleled opportunities for growth, and I am eager to bring my expertise to a role that aligns with the city’s forward-thinking ethos.</w:t>
      </w:r>
    </w:p>
    <w:p>
      <w:pPr>
        <w:pStyle w:val="BodyText"/>
      </w:pPr>
      <w:r>
        <w:t xml:space="preserve">What sets me apart as an Editor is my unwavering dedication to precision and creativity. I approach every project with a meticulous attention to detail, ensuring that each piece of content not only meets technical standards but also resonates emotionally with its intended audience. This balance between analytical rigor and artistic vision is what drives me to excel in the field of editing. Additionally, my ability to manage multiple projects simultaneously, meet tight deadlines, and maintain open communication with stakeholders has consistently resulted in successful outcomes.</w:t>
      </w:r>
    </w:p>
    <w:p>
      <w:pPr>
        <w:pStyle w:val="BodyText"/>
      </w:pPr>
      <w:r>
        <w:t xml:space="preserve">Germany Berlin’s reputation as a hub for innovation and cultural exchange makes it an ideal location for an Editor seeking to contribute to impactful work. I am particularly impressed by your organization’s commitment to [mention specific initiative, publication, or value related to the role], and I am eager to bring my skills in content development, proofreading, and editorial strategy to support these efforts. I believe that my background in [specific field or industry] and my deep appreciation for German culture would allow me to seamlessly integrate into your team while adding value through fresh perspectives.</w:t>
      </w:r>
    </w:p>
    <w:p>
      <w:pPr>
        <w:pStyle w:val="BodyText"/>
      </w:pPr>
      <w:r>
        <w:t xml:space="preserve">In conclusion, I am confident that my experience as an Editor, combined with my enthusiasm for working in Germany Berlin, positions me as a strong candidate for this role. I would be honored to contribute to your organization’s mission of delivering high-quality content that inspires and informs. Thank you for considering my application. I look forward to the opportunity to discuss how my skills and vision align with your editorial goals.</w:t>
      </w:r>
    </w:p>
    <w:p>
      <w:pPr>
        <w:pStyle w:val="BodyText"/>
      </w:pPr>
      <w:r>
        <w:t xml:space="preserve">Warm regards,</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Germany Berlin</dc:title>
  <dc:creator/>
  <dc:language>en</dc:language>
  <cp:keywords/>
  <dcterms:created xsi:type="dcterms:W3CDTF">2026-07-19T04:34:48Z</dcterms:created>
  <dcterms:modified xsi:type="dcterms:W3CDTF">2026-07-19T04:34:48Z</dcterms:modified>
</cp:coreProperties>
</file>

<file path=docProps/custom.xml><?xml version="1.0" encoding="utf-8"?>
<Properties xmlns="http://schemas.openxmlformats.org/officeDocument/2006/custom-properties" xmlns:vt="http://schemas.openxmlformats.org/officeDocument/2006/docPropsVTypes"/>
</file>